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8EC52" w14:textId="77777777" w:rsidR="00730EC2" w:rsidRDefault="00730EC2" w:rsidP="00F501EC">
      <w:pPr>
        <w:tabs>
          <w:tab w:val="left" w:pos="851"/>
        </w:tabs>
        <w:jc w:val="both"/>
        <w:rPr>
          <w:rFonts w:ascii="Times" w:hAnsi="Times"/>
          <w:color w:val="404040" w:themeColor="text1" w:themeTint="BF"/>
          <w:lang w:eastAsia="it-IT"/>
        </w:rPr>
      </w:pPr>
    </w:p>
    <w:p w14:paraId="0F6EC2B6" w14:textId="77777777" w:rsidR="00D859FC" w:rsidRPr="00730EC2" w:rsidRDefault="00D859FC" w:rsidP="00F501EC">
      <w:pPr>
        <w:tabs>
          <w:tab w:val="left" w:pos="851"/>
        </w:tabs>
        <w:jc w:val="both"/>
        <w:rPr>
          <w:rFonts w:asciiTheme="majorHAnsi" w:eastAsia="Times New Roman" w:hAnsiTheme="majorHAnsi" w:cstheme="majorHAnsi"/>
          <w:color w:val="404040" w:themeColor="text1" w:themeTint="BF"/>
          <w:sz w:val="16"/>
          <w:szCs w:val="16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Rep. n.                 Prot. n.                    Allegati  </w:t>
      </w:r>
    </w:p>
    <w:p w14:paraId="27306715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</w:p>
    <w:p w14:paraId="06EF557E" w14:textId="77777777" w:rsidR="00D859FC" w:rsidRPr="00730EC2" w:rsidRDefault="00D859FC" w:rsidP="00C7302E">
      <w:pPr>
        <w:rPr>
          <w:rFonts w:ascii="Times" w:hAnsi="Times"/>
          <w:color w:val="404040" w:themeColor="text1" w:themeTint="BF"/>
          <w:lang w:eastAsia="it-IT"/>
        </w:rPr>
      </w:pPr>
      <w:r w:rsidRPr="00730EC2">
        <w:rPr>
          <w:rFonts w:ascii="Times" w:hAnsi="Times"/>
          <w:color w:val="404040" w:themeColor="text1" w:themeTint="BF"/>
          <w:lang w:eastAsia="it-IT"/>
        </w:rPr>
        <w:t xml:space="preserve">Anno                    tit.       cl.               fasc. </w:t>
      </w:r>
    </w:p>
    <w:p w14:paraId="26AF737B" w14:textId="77777777" w:rsidR="00D859FC" w:rsidRPr="00730EC2" w:rsidRDefault="00D859FC" w:rsidP="00174F4F">
      <w:pPr>
        <w:rPr>
          <w:rFonts w:ascii="Times" w:hAnsi="Times"/>
          <w:color w:val="404040" w:themeColor="text1" w:themeTint="BF"/>
          <w:lang w:eastAsia="it-IT"/>
        </w:rPr>
      </w:pPr>
    </w:p>
    <w:p w14:paraId="33EDEBB5" w14:textId="77777777" w:rsidR="00925600" w:rsidRPr="00730EC2" w:rsidRDefault="00C24898" w:rsidP="00174F4F">
      <w:pPr>
        <w:rPr>
          <w:rFonts w:ascii="Times" w:hAnsi="Times"/>
          <w:color w:val="404040" w:themeColor="text1" w:themeTint="BF"/>
        </w:rPr>
      </w:pPr>
    </w:p>
    <w:p w14:paraId="4978572B" w14:textId="77777777" w:rsidR="00D859FC" w:rsidRPr="00730EC2" w:rsidRDefault="00D859FC" w:rsidP="00174F4F">
      <w:pPr>
        <w:rPr>
          <w:rFonts w:ascii="Times" w:hAnsi="Times"/>
          <w:color w:val="404040" w:themeColor="text1" w:themeTint="BF"/>
        </w:rPr>
      </w:pPr>
    </w:p>
    <w:p w14:paraId="28B4F359" w14:textId="77777777" w:rsidR="00D859FC" w:rsidRDefault="00B627DB" w:rsidP="00B627DB">
      <w:pPr>
        <w:tabs>
          <w:tab w:val="left" w:pos="5103"/>
        </w:tabs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</w:rPr>
        <w:tab/>
      </w:r>
      <w:r w:rsidR="005855CF" w:rsidRPr="00730EC2">
        <w:rPr>
          <w:rFonts w:ascii="Times" w:hAnsi="Times"/>
          <w:color w:val="404040" w:themeColor="text1" w:themeTint="BF"/>
        </w:rPr>
        <w:t>A</w:t>
      </w:r>
      <w:r w:rsidR="00BF3526">
        <w:rPr>
          <w:rFonts w:ascii="Times" w:hAnsi="Times"/>
          <w:color w:val="404040" w:themeColor="text1" w:themeTint="BF"/>
        </w:rPr>
        <w:t xml:space="preserve">      XXXXXXXXXXXXXXXXXXXXXX</w:t>
      </w:r>
    </w:p>
    <w:p w14:paraId="40E8784C" w14:textId="77777777" w:rsidR="00D90AE4" w:rsidRPr="00D90AE4" w:rsidRDefault="00D90AE4" w:rsidP="00B627DB">
      <w:pPr>
        <w:tabs>
          <w:tab w:val="left" w:pos="5103"/>
        </w:tabs>
        <w:rPr>
          <w:rFonts w:ascii="Times" w:hAnsi="Times"/>
          <w:color w:val="404040" w:themeColor="text1" w:themeTint="BF"/>
          <w:u w:val="single"/>
        </w:rPr>
      </w:pPr>
      <w:r>
        <w:rPr>
          <w:rFonts w:ascii="Times" w:hAnsi="Times"/>
          <w:color w:val="404040" w:themeColor="text1" w:themeTint="BF"/>
        </w:rPr>
        <w:tab/>
      </w:r>
      <w:r>
        <w:rPr>
          <w:rFonts w:ascii="Times" w:hAnsi="Times"/>
          <w:color w:val="404040" w:themeColor="text1" w:themeTint="BF"/>
        </w:rPr>
        <w:tab/>
      </w:r>
      <w:r w:rsidRPr="00D90AE4">
        <w:rPr>
          <w:rFonts w:ascii="Times" w:hAnsi="Times"/>
          <w:color w:val="404040" w:themeColor="text1" w:themeTint="BF"/>
          <w:u w:val="single"/>
        </w:rPr>
        <w:t>SEDE</w:t>
      </w:r>
    </w:p>
    <w:p w14:paraId="315BC2B8" w14:textId="77777777" w:rsidR="000D2705" w:rsidRPr="00730EC2" w:rsidRDefault="000D2705" w:rsidP="00174F4F">
      <w:pPr>
        <w:rPr>
          <w:rFonts w:ascii="Times" w:hAnsi="Times"/>
          <w:color w:val="404040" w:themeColor="text1" w:themeTint="BF"/>
        </w:rPr>
      </w:pPr>
    </w:p>
    <w:p w14:paraId="2849CEC8" w14:textId="77777777" w:rsidR="00BF3526" w:rsidRPr="00730EC2" w:rsidRDefault="00BF3526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328EA281" w14:textId="77777777" w:rsidR="00D859FC" w:rsidRPr="00730EC2" w:rsidRDefault="005855CF" w:rsidP="00B627DB">
      <w:pPr>
        <w:rPr>
          <w:rFonts w:ascii="Times" w:hAnsi="Times"/>
          <w:b/>
          <w:color w:val="404040" w:themeColor="text1" w:themeTint="BF"/>
        </w:rPr>
      </w:pPr>
      <w:r w:rsidRPr="00730EC2">
        <w:rPr>
          <w:rFonts w:ascii="Times" w:hAnsi="Times"/>
          <w:b/>
          <w:color w:val="404040" w:themeColor="text1" w:themeTint="BF"/>
        </w:rPr>
        <w:t>Oggetto</w:t>
      </w:r>
      <w:r w:rsidR="00CE10DA" w:rsidRPr="00730EC2">
        <w:rPr>
          <w:rFonts w:ascii="Times" w:hAnsi="Times"/>
          <w:b/>
          <w:color w:val="404040" w:themeColor="text1" w:themeTint="BF"/>
        </w:rPr>
        <w:t xml:space="preserve">: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Lore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ipsum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dolor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si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met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,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consectetaur</w:t>
      </w:r>
      <w:proofErr w:type="spellEnd"/>
      <w:r w:rsidR="00CE10DA" w:rsidRPr="00730EC2">
        <w:rPr>
          <w:rFonts w:ascii="Times" w:hAnsi="Times"/>
          <w:b/>
          <w:color w:val="404040" w:themeColor="text1" w:themeTint="BF"/>
        </w:rPr>
        <w:t xml:space="preserve"> </w:t>
      </w:r>
      <w:proofErr w:type="spellStart"/>
      <w:r w:rsidR="00CE10DA" w:rsidRPr="00730EC2">
        <w:rPr>
          <w:rFonts w:ascii="Times" w:hAnsi="Times"/>
          <w:b/>
          <w:color w:val="404040" w:themeColor="text1" w:themeTint="BF"/>
        </w:rPr>
        <w:t>adipisicing</w:t>
      </w:r>
      <w:proofErr w:type="spellEnd"/>
    </w:p>
    <w:p w14:paraId="24FCEC28" w14:textId="77777777" w:rsidR="006D5D5C" w:rsidRPr="00730EC2" w:rsidRDefault="006D5D5C" w:rsidP="00B627DB">
      <w:pPr>
        <w:rPr>
          <w:rFonts w:ascii="Times" w:hAnsi="Times"/>
          <w:b/>
          <w:color w:val="404040" w:themeColor="text1" w:themeTint="BF"/>
        </w:rPr>
      </w:pPr>
    </w:p>
    <w:p w14:paraId="15FC8457" w14:textId="77777777" w:rsidR="006D5D5C" w:rsidRPr="00730EC2" w:rsidRDefault="006D5D5C" w:rsidP="00174F4F">
      <w:pPr>
        <w:rPr>
          <w:rFonts w:ascii="Times" w:hAnsi="Times"/>
          <w:color w:val="404040" w:themeColor="text1" w:themeTint="BF"/>
          <w:sz w:val="16"/>
          <w:szCs w:val="16"/>
        </w:rPr>
      </w:pPr>
    </w:p>
    <w:p w14:paraId="136DADDD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Lorem ipsum dolor si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me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a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i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do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iusmo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mp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incididunt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abore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</w:t>
      </w:r>
      <w:r w:rsidRPr="00730EC2">
        <w:rPr>
          <w:rFonts w:ascii="Times" w:hAnsi="Times"/>
          <w:color w:val="404040" w:themeColor="text1" w:themeTint="BF"/>
        </w:rPr>
        <w:t xml:space="preserve">Ut </w:t>
      </w:r>
      <w:proofErr w:type="spellStart"/>
      <w:r w:rsidRPr="00730EC2">
        <w:rPr>
          <w:rFonts w:ascii="Times" w:hAnsi="Times"/>
          <w:color w:val="404040" w:themeColor="text1" w:themeTint="BF"/>
        </w:rPr>
        <w:t>e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ad </w:t>
      </w:r>
      <w:proofErr w:type="spellStart"/>
      <w:r w:rsidRPr="00730EC2">
        <w:rPr>
          <w:rFonts w:ascii="Times" w:hAnsi="Times"/>
          <w:color w:val="404040" w:themeColor="text1" w:themeTint="BF"/>
        </w:rPr>
        <w:t>mini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ni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, </w:t>
      </w:r>
      <w:proofErr w:type="spellStart"/>
      <w:r w:rsidRPr="00730EC2">
        <w:rPr>
          <w:rFonts w:ascii="Times" w:hAnsi="Times"/>
          <w:color w:val="404040" w:themeColor="text1" w:themeTint="BF"/>
        </w:rPr>
        <w:t>q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colabor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nisi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ut </w:t>
      </w:r>
      <w:proofErr w:type="spellStart"/>
      <w:r w:rsidRPr="00730EC2">
        <w:rPr>
          <w:rFonts w:ascii="Times" w:hAnsi="Times"/>
          <w:color w:val="404040" w:themeColor="text1" w:themeTint="BF"/>
        </w:rPr>
        <w:t>aliquip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x ea </w:t>
      </w:r>
      <w:proofErr w:type="spellStart"/>
      <w:r w:rsidRPr="00730EC2">
        <w:rPr>
          <w:rFonts w:ascii="Times" w:hAnsi="Times"/>
          <w:color w:val="404040" w:themeColor="text1" w:themeTint="BF"/>
        </w:rPr>
        <w:t>co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at</w:t>
      </w:r>
      <w:proofErr w:type="spellEnd"/>
      <w:r w:rsidRPr="00730EC2">
        <w:rPr>
          <w:rFonts w:ascii="Times" w:hAnsi="Times"/>
          <w:color w:val="404040" w:themeColor="text1" w:themeTint="BF"/>
        </w:rPr>
        <w:t>.</w:t>
      </w:r>
    </w:p>
    <w:p w14:paraId="71B3A9DC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irur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dolo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reprehender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cepte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sint</w:t>
      </w:r>
      <w:proofErr w:type="spellEnd"/>
    </w:p>
    <w:p w14:paraId="14884E11" w14:textId="77777777" w:rsidR="00CE10DA" w:rsidRPr="00730EC2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ccaec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upidata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non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roide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unt in culpa qui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ffici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serun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l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ni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i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abor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harum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un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ook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like Greek to me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dereu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facilis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xped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distinct.</w:t>
      </w:r>
    </w:p>
    <w:p w14:paraId="4C27A071" w14:textId="77777777" w:rsidR="00CE10DA" w:rsidRPr="004C497A" w:rsidRDefault="00CE10DA" w:rsidP="00730EC2">
      <w:pPr>
        <w:spacing w:line="276" w:lineRule="auto"/>
        <w:jc w:val="both"/>
        <w:rPr>
          <w:rFonts w:ascii="Times" w:hAnsi="Times"/>
          <w:color w:val="404040" w:themeColor="text1" w:themeTint="BF"/>
          <w:lang w:val="en-US"/>
        </w:rPr>
      </w:pPr>
      <w:r w:rsidRPr="00730EC2">
        <w:rPr>
          <w:rFonts w:ascii="Times" w:hAnsi="Times"/>
          <w:color w:val="404040" w:themeColor="text1" w:themeTint="BF"/>
          <w:lang w:val="en-US"/>
        </w:rPr>
        <w:t xml:space="preserve">Nam lib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t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conscient to factor tu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oe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egu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odio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iviuda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. Et tam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pecun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modu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qu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ono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imper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ned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libidi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et,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consectetur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dipiscing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elit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, sed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utlabore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et dolore magna </w:t>
      </w:r>
      <w:proofErr w:type="spellStart"/>
      <w:r w:rsidRPr="00730EC2">
        <w:rPr>
          <w:rFonts w:ascii="Times" w:hAnsi="Times"/>
          <w:color w:val="404040" w:themeColor="text1" w:themeTint="BF"/>
          <w:lang w:val="en-US"/>
        </w:rPr>
        <w:t>aliquam</w:t>
      </w:r>
      <w:proofErr w:type="spellEnd"/>
      <w:r w:rsidRPr="00730EC2">
        <w:rPr>
          <w:rFonts w:ascii="Times" w:hAnsi="Times"/>
          <w:color w:val="404040" w:themeColor="text1" w:themeTint="BF"/>
          <w:lang w:val="en-US"/>
        </w:rPr>
        <w:t xml:space="preserve"> makes one wonder who would ever read this stuff? </w:t>
      </w:r>
      <w:r w:rsidRPr="00730EC2">
        <w:rPr>
          <w:rFonts w:ascii="Times" w:hAnsi="Times"/>
          <w:color w:val="404040" w:themeColor="text1" w:themeTint="BF"/>
        </w:rPr>
        <w:t xml:space="preserve">Bis </w:t>
      </w:r>
      <w:proofErr w:type="spellStart"/>
      <w:r w:rsidRPr="00730EC2">
        <w:rPr>
          <w:rFonts w:ascii="Times" w:hAnsi="Times"/>
          <w:color w:val="404040" w:themeColor="text1" w:themeTint="BF"/>
        </w:rPr>
        <w:t>nostrud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exercitation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ulla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mmodo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conseque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proofErr w:type="spellStart"/>
      <w:r w:rsidRPr="00730EC2">
        <w:rPr>
          <w:rFonts w:ascii="Times" w:hAnsi="Times"/>
          <w:color w:val="404040" w:themeColor="text1" w:themeTint="BF"/>
        </w:rPr>
        <w:t>Duis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au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in </w:t>
      </w:r>
      <w:proofErr w:type="spellStart"/>
      <w:r w:rsidRPr="00730EC2">
        <w:rPr>
          <w:rFonts w:ascii="Times" w:hAnsi="Times"/>
          <w:color w:val="404040" w:themeColor="text1" w:themeTint="BF"/>
        </w:rPr>
        <w:t>voluptate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veli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esse </w:t>
      </w:r>
      <w:proofErr w:type="spellStart"/>
      <w:r w:rsidRPr="00730EC2">
        <w:rPr>
          <w:rFonts w:ascii="Times" w:hAnsi="Times"/>
          <w:color w:val="404040" w:themeColor="text1" w:themeTint="BF"/>
        </w:rPr>
        <w:t>cillum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dolore </w:t>
      </w:r>
      <w:proofErr w:type="spellStart"/>
      <w:r w:rsidRPr="00730EC2">
        <w:rPr>
          <w:rFonts w:ascii="Times" w:hAnsi="Times"/>
          <w:color w:val="404040" w:themeColor="text1" w:themeTint="BF"/>
        </w:rPr>
        <w:t>eu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</w:t>
      </w:r>
      <w:proofErr w:type="spellStart"/>
      <w:r w:rsidRPr="00730EC2">
        <w:rPr>
          <w:rFonts w:ascii="Times" w:hAnsi="Times"/>
          <w:color w:val="404040" w:themeColor="text1" w:themeTint="BF"/>
        </w:rPr>
        <w:t>fugiat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 nulla </w:t>
      </w:r>
      <w:proofErr w:type="spellStart"/>
      <w:r w:rsidRPr="00730EC2">
        <w:rPr>
          <w:rFonts w:ascii="Times" w:hAnsi="Times"/>
          <w:color w:val="404040" w:themeColor="text1" w:themeTint="BF"/>
        </w:rPr>
        <w:t>pariatur</w:t>
      </w:r>
      <w:proofErr w:type="spellEnd"/>
      <w:r w:rsidRPr="00730EC2">
        <w:rPr>
          <w:rFonts w:ascii="Times" w:hAnsi="Times"/>
          <w:color w:val="404040" w:themeColor="text1" w:themeTint="BF"/>
        </w:rPr>
        <w:t xml:space="preserve">. </w:t>
      </w:r>
      <w:r w:rsidRPr="004C497A">
        <w:rPr>
          <w:rFonts w:ascii="Times" w:hAnsi="Times"/>
          <w:color w:val="404040" w:themeColor="text1" w:themeTint="BF"/>
          <w:lang w:val="en-US"/>
        </w:rPr>
        <w:t xml:space="preserve">A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vver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os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et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accusa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dignissum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qui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blandi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est</w:t>
      </w:r>
      <w:proofErr w:type="spellEnd"/>
      <w:r w:rsidRPr="004C497A">
        <w:rPr>
          <w:rFonts w:ascii="Times" w:hAnsi="Times"/>
          <w:color w:val="404040" w:themeColor="text1" w:themeTint="BF"/>
          <w:lang w:val="en-US"/>
        </w:rPr>
        <w:t xml:space="preserve"> </w:t>
      </w:r>
      <w:proofErr w:type="spellStart"/>
      <w:r w:rsidRPr="004C497A">
        <w:rPr>
          <w:rFonts w:ascii="Times" w:hAnsi="Times"/>
          <w:color w:val="404040" w:themeColor="text1" w:themeTint="BF"/>
          <w:lang w:val="en-US"/>
        </w:rPr>
        <w:t>praesent</w:t>
      </w:r>
      <w:proofErr w:type="spellEnd"/>
    </w:p>
    <w:p w14:paraId="24B4D22D" w14:textId="77777777" w:rsidR="006D5D5C" w:rsidRPr="004C497A" w:rsidRDefault="00B627DB" w:rsidP="00174F4F">
      <w:pPr>
        <w:rPr>
          <w:rFonts w:ascii="Times" w:hAnsi="Times"/>
          <w:b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Pr="004C497A">
        <w:rPr>
          <w:rFonts w:ascii="Times" w:hAnsi="Times"/>
          <w:color w:val="404040" w:themeColor="text1" w:themeTint="BF"/>
          <w:lang w:val="en-US"/>
        </w:rPr>
        <w:tab/>
      </w:r>
      <w:r w:rsidR="00730EC2" w:rsidRPr="004C497A">
        <w:rPr>
          <w:rFonts w:ascii="Times" w:hAnsi="Times"/>
          <w:color w:val="404040" w:themeColor="text1" w:themeTint="BF"/>
          <w:lang w:val="en-US"/>
        </w:rPr>
        <w:tab/>
      </w:r>
    </w:p>
    <w:p w14:paraId="47EFC723" w14:textId="77777777" w:rsidR="00B627DB" w:rsidRPr="004C497A" w:rsidRDefault="00BF3526" w:rsidP="00BF3526">
      <w:pPr>
        <w:ind w:left="4956" w:firstLine="708"/>
        <w:rPr>
          <w:rFonts w:ascii="Times" w:hAnsi="Times"/>
          <w:color w:val="404040" w:themeColor="text1" w:themeTint="BF"/>
          <w:lang w:val="en-US"/>
        </w:rPr>
      </w:pPr>
      <w:r w:rsidRPr="004C497A">
        <w:rPr>
          <w:rFonts w:ascii="Times" w:hAnsi="Times"/>
          <w:color w:val="404040" w:themeColor="text1" w:themeTint="BF"/>
          <w:lang w:val="en-US"/>
        </w:rPr>
        <w:t xml:space="preserve">Prof. </w:t>
      </w:r>
      <w:r w:rsidR="00250AC1" w:rsidRPr="004C497A">
        <w:rPr>
          <w:rFonts w:ascii="Times" w:hAnsi="Times"/>
          <w:color w:val="404040" w:themeColor="text1" w:themeTint="BF"/>
          <w:sz w:val="20"/>
          <w:szCs w:val="20"/>
          <w:lang w:val="en-US"/>
        </w:rPr>
        <w:t>XXXXXXXXX</w:t>
      </w:r>
    </w:p>
    <w:p w14:paraId="645D93AD" w14:textId="77777777" w:rsidR="00934AC7" w:rsidRPr="004C497A" w:rsidRDefault="00934AC7" w:rsidP="00BD2AC9">
      <w:pPr>
        <w:rPr>
          <w:rFonts w:ascii="Times" w:hAnsi="Times"/>
          <w:b/>
          <w:color w:val="404040" w:themeColor="text1" w:themeTint="BF"/>
          <w:lang w:val="en-US"/>
        </w:rPr>
      </w:pPr>
    </w:p>
    <w:p w14:paraId="74F74237" w14:textId="77777777" w:rsidR="00934AC7" w:rsidRPr="004C497A" w:rsidRDefault="00934AC7" w:rsidP="00BF3526">
      <w:pPr>
        <w:ind w:left="4956" w:firstLine="708"/>
        <w:rPr>
          <w:rFonts w:ascii="Times" w:hAnsi="Times"/>
          <w:b/>
          <w:color w:val="404040" w:themeColor="text1" w:themeTint="BF"/>
          <w:lang w:val="en-US"/>
        </w:rPr>
      </w:pPr>
    </w:p>
    <w:p w14:paraId="4CB4272C" w14:textId="77777777" w:rsidR="00730EC2" w:rsidRPr="00BD2AC9" w:rsidRDefault="00B627DB" w:rsidP="00EA2B58">
      <w:pPr>
        <w:rPr>
          <w:rFonts w:ascii="Times" w:hAnsi="Times"/>
          <w:szCs w:val="24"/>
        </w:rPr>
      </w:pPr>
      <w:r w:rsidRPr="00BD2AC9">
        <w:rPr>
          <w:rFonts w:ascii="Times" w:hAnsi="Times"/>
          <w:color w:val="404040" w:themeColor="text1" w:themeTint="BF"/>
          <w:szCs w:val="24"/>
        </w:rPr>
        <w:t xml:space="preserve">L’Aquila, </w:t>
      </w:r>
      <w:r w:rsidR="00BF3526" w:rsidRPr="00BD2AC9">
        <w:rPr>
          <w:rFonts w:ascii="Times" w:hAnsi="Times"/>
          <w:color w:val="404040" w:themeColor="text1" w:themeTint="BF"/>
          <w:szCs w:val="24"/>
        </w:rPr>
        <w:t>XXXXXXXXX</w:t>
      </w:r>
    </w:p>
    <w:sectPr w:rsidR="00730EC2" w:rsidRPr="00BD2AC9" w:rsidSect="006A76FF">
      <w:headerReference w:type="default" r:id="rId7"/>
      <w:footerReference w:type="default" r:id="rId8"/>
      <w:pgSz w:w="11906" w:h="16838" w:code="9"/>
      <w:pgMar w:top="2835" w:right="1134" w:bottom="1134" w:left="1134" w:header="62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14A61" w14:textId="77777777" w:rsidR="00C24898" w:rsidRDefault="00C24898" w:rsidP="00A219AF">
      <w:r>
        <w:separator/>
      </w:r>
    </w:p>
  </w:endnote>
  <w:endnote w:type="continuationSeparator" w:id="0">
    <w:p w14:paraId="66CF2B73" w14:textId="77777777" w:rsidR="00C24898" w:rsidRDefault="00C24898" w:rsidP="00A21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5A420" w14:textId="77777777" w:rsidR="00730EC2" w:rsidRDefault="00730EC2" w:rsidP="00730EC2">
    <w:pPr>
      <w:tabs>
        <w:tab w:val="left" w:pos="851"/>
        <w:tab w:val="left" w:pos="5387"/>
      </w:tabs>
      <w:spacing w:line="360" w:lineRule="auto"/>
      <w:ind w:right="-1"/>
      <w:rPr>
        <w:rFonts w:eastAsia="Times New Roman" w:cs="Times New Roman"/>
        <w:b/>
        <w:color w:val="262626" w:themeColor="text1" w:themeTint="D9"/>
        <w:sz w:val="16"/>
        <w:szCs w:val="16"/>
        <w:lang w:eastAsia="it-IT"/>
      </w:rPr>
    </w:pPr>
    <w:r>
      <w:rPr>
        <w:rFonts w:eastAsia="Times New Roman" w:cs="Times New Roman"/>
        <w:b/>
        <w:noProof/>
        <w:color w:val="000000" w:themeColor="text1"/>
        <w:sz w:val="16"/>
        <w:szCs w:val="16"/>
        <w:lang w:eastAsia="it-I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D8340C8" wp14:editId="1445CC51">
              <wp:simplePos x="0" y="0"/>
              <wp:positionH relativeFrom="column">
                <wp:posOffset>-422</wp:posOffset>
              </wp:positionH>
              <wp:positionV relativeFrom="paragraph">
                <wp:posOffset>9737</wp:posOffset>
              </wp:positionV>
              <wp:extent cx="6121400" cy="8466"/>
              <wp:effectExtent l="0" t="0" r="12700" b="17145"/>
              <wp:wrapNone/>
              <wp:docPr id="6" name="Connettore 1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21400" cy="8466"/>
                      </a:xfrm>
                      <a:prstGeom prst="line">
                        <a:avLst/>
                      </a:prstGeom>
                      <a:ln w="12700">
                        <a:solidFill>
                          <a:srgbClr val="9C964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FA33F0" id="Connettore 1 6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.75pt" to="481.9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" strokecolor="#9c964f" strokeweight="1pt">
              <v:stroke joinstyle="miter"/>
            </v:line>
          </w:pict>
        </mc:Fallback>
      </mc:AlternateContent>
    </w:r>
  </w:p>
  <w:p w14:paraId="6A562CF3" w14:textId="77777777" w:rsidR="005275AA" w:rsidRPr="00730EC2" w:rsidRDefault="005275AA" w:rsidP="00730EC2">
    <w:pPr>
      <w:tabs>
        <w:tab w:val="left" w:pos="851"/>
        <w:tab w:val="left" w:pos="5387"/>
      </w:tabs>
      <w:spacing w:line="360" w:lineRule="auto"/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b/>
        <w:color w:val="404040" w:themeColor="text1" w:themeTint="BF"/>
        <w:sz w:val="16"/>
        <w:szCs w:val="16"/>
        <w:lang w:eastAsia="it-IT"/>
      </w:rPr>
      <w:t>Università degli Studi dell’Aquila</w:t>
    </w:r>
  </w:p>
  <w:p w14:paraId="07075181" w14:textId="2C24FB39" w:rsidR="00D859FC" w:rsidRPr="00730EC2" w:rsidRDefault="005275AA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eastAsia="it-IT"/>
      </w:rPr>
    </w:pP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Dipartimento di 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Ingegneria Civile, Edile-Architettura</w:t>
    </w:r>
    <w:r w:rsidR="00BC0B90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e</w:t>
    </w:r>
    <w:r w:rsidR="000A6C23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Ambientale</w:t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  <w:t>tel. +</w:t>
    </w:r>
    <w:r w:rsid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390862</w:t>
    </w:r>
    <w:r w:rsidR="00934AC7" w:rsidRPr="00934AC7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43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eastAsia="it-IT"/>
      </w:rPr>
      <w:t>x</w:t>
    </w:r>
    <w:r w:rsidR="000119B5">
      <w:rPr>
        <w:rFonts w:eastAsia="Times New Roman" w:cs="Times New Roman"/>
        <w:color w:val="404040" w:themeColor="text1" w:themeTint="BF"/>
        <w:sz w:val="16"/>
        <w:szCs w:val="16"/>
        <w:highlight w:val="yellow"/>
        <w:lang w:eastAsia="it-IT"/>
      </w:rPr>
      <w:t>xx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eastAsia="it-IT"/>
      </w:rPr>
      <w:t>x</w:t>
    </w:r>
    <w:r w:rsidR="00250AC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</w:t>
    </w:r>
    <w:r w:rsidR="005D7DF1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/ fax: +390862434548</w:t>
    </w:r>
  </w:p>
  <w:p w14:paraId="3ECE7291" w14:textId="6518EA7D" w:rsidR="00D859FC" w:rsidRPr="00DD187B" w:rsidRDefault="00BD2AC9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BD2AC9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iazzale Ernesto Pontieri 1 - Monteluco di Roio, 67100 L’AQUILA</w:t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ab/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p.iva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 cod. </w:t>
    </w:r>
    <w:proofErr w:type="spellStart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>fisc</w:t>
    </w:r>
    <w:proofErr w:type="spellEnd"/>
    <w:r w:rsidR="005275AA" w:rsidRPr="00730EC2">
      <w:rPr>
        <w:rFonts w:eastAsia="Times New Roman" w:cs="Times New Roman"/>
        <w:color w:val="404040" w:themeColor="text1" w:themeTint="BF"/>
        <w:sz w:val="16"/>
        <w:szCs w:val="16"/>
        <w:lang w:eastAsia="it-IT"/>
      </w:rPr>
      <w:t xml:space="preserve">. </w:t>
    </w:r>
    <w:r w:rsidR="005275A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01021630668</w:t>
    </w:r>
  </w:p>
  <w:p w14:paraId="110E0111" w14:textId="77777777" w:rsidR="00D859FC" w:rsidRPr="00DD187B" w:rsidRDefault="005D7DF1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m</w:t>
    </w:r>
    <w:r w:rsidR="004D6266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ail: </w:t>
    </w:r>
    <w:r w:rsidR="00250AC1" w:rsidRPr="00250AC1">
      <w:rPr>
        <w:rFonts w:eastAsia="Times New Roman" w:cs="Times New Roman"/>
        <w:color w:val="404040" w:themeColor="text1" w:themeTint="BF"/>
        <w:sz w:val="16"/>
        <w:szCs w:val="16"/>
        <w:highlight w:val="yellow"/>
        <w:lang w:val="en-US" w:eastAsia="it-IT"/>
      </w:rPr>
      <w:t>xxxxxxxxx</w:t>
    </w:r>
    <w:r w:rsidR="00DD187B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@univaq.it</w:t>
    </w:r>
    <w:r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// </w:t>
    </w:r>
    <w:r w:rsid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pec diceaa@pec.univaq.it</w:t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8F57E9" w:rsidRPr="00934AC7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ab/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http://</w:t>
    </w:r>
    <w:r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diceaa</w:t>
    </w:r>
    <w:r w:rsidR="00BF7AF7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>.univaq.it</w:t>
    </w:r>
    <w:r w:rsidR="00CE10DA" w:rsidRPr="00DD187B"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  <w:t xml:space="preserve"> </w:t>
    </w:r>
  </w:p>
  <w:p w14:paraId="614B9B3A" w14:textId="77777777" w:rsidR="00934AC7" w:rsidRPr="00DD187B" w:rsidRDefault="00934AC7" w:rsidP="00730EC2">
    <w:pPr>
      <w:tabs>
        <w:tab w:val="left" w:pos="851"/>
        <w:tab w:val="left" w:pos="5387"/>
      </w:tabs>
      <w:spacing w:line="276" w:lineRule="auto"/>
      <w:rPr>
        <w:rFonts w:eastAsia="Times New Roman" w:cs="Times New Roman"/>
        <w:color w:val="404040" w:themeColor="text1" w:themeTint="BF"/>
        <w:sz w:val="16"/>
        <w:szCs w:val="16"/>
        <w:lang w:val="en-US" w:eastAsia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716F8" w14:textId="77777777" w:rsidR="00C24898" w:rsidRDefault="00C24898" w:rsidP="00A219AF">
      <w:r>
        <w:separator/>
      </w:r>
    </w:p>
  </w:footnote>
  <w:footnote w:type="continuationSeparator" w:id="0">
    <w:p w14:paraId="7B20E16F" w14:textId="77777777" w:rsidR="00C24898" w:rsidRDefault="00C24898" w:rsidP="00A21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85BB5" w14:textId="26B40A96" w:rsidR="00A219AF" w:rsidRPr="00CF03A7" w:rsidRDefault="001E7CD5" w:rsidP="00B627DB">
    <w:pPr>
      <w:tabs>
        <w:tab w:val="left" w:pos="5103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406E373" wp14:editId="3342F6C4">
              <wp:simplePos x="0" y="0"/>
              <wp:positionH relativeFrom="column">
                <wp:posOffset>27940</wp:posOffset>
              </wp:positionH>
              <wp:positionV relativeFrom="paragraph">
                <wp:posOffset>-635</wp:posOffset>
              </wp:positionV>
              <wp:extent cx="6066412" cy="902970"/>
              <wp:effectExtent l="0" t="0" r="0" b="0"/>
              <wp:wrapNone/>
              <wp:docPr id="7" name="Grup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66412" cy="902970"/>
                        <a:chOff x="0" y="0"/>
                        <a:chExt cx="6066412" cy="902970"/>
                      </a:xfrm>
                    </wpg:grpSpPr>
                    <pic:pic xmlns:pic="http://schemas.openxmlformats.org/drawingml/2006/picture">
                      <pic:nvPicPr>
                        <pic:cNvPr id="15" name="Immagine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5285"/>
                          <a:ext cx="1592580" cy="889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" name="Immagin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350007" y="0"/>
                          <a:ext cx="1716405" cy="90297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974C454" id="Gruppo 7" o:spid="_x0000_s1026" style="position:absolute;margin-left:2.2pt;margin-top:-.05pt;width:477.65pt;height:71.1pt;z-index:251659264" coordsize="60664,9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5" o:spid="_x0000_s1027" type="#_x0000_t75" style="position:absolute;top:52;width:15925;height:8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">
                <v:imagedata r:id="rId3" o:title=""/>
              </v:shape>
              <v:shape id="Immagine 1" o:spid="_x0000_s1028" type="#_x0000_t75" style="position:absolute;left:43500;width:17164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UxMTOxtDQzNzRX0lEKTi0uzszPAykwrAUAg/cpgywAAAA="/>
  </w:docVars>
  <w:rsids>
    <w:rsidRoot w:val="000C211E"/>
    <w:rsid w:val="000119B5"/>
    <w:rsid w:val="00046B64"/>
    <w:rsid w:val="00074A78"/>
    <w:rsid w:val="000A6C23"/>
    <w:rsid w:val="000C211E"/>
    <w:rsid w:val="000D2705"/>
    <w:rsid w:val="000F0BB0"/>
    <w:rsid w:val="00127A71"/>
    <w:rsid w:val="00144C2D"/>
    <w:rsid w:val="00156B93"/>
    <w:rsid w:val="00174F4F"/>
    <w:rsid w:val="001E4760"/>
    <w:rsid w:val="001E7CD5"/>
    <w:rsid w:val="0022125B"/>
    <w:rsid w:val="00242956"/>
    <w:rsid w:val="00250AC1"/>
    <w:rsid w:val="002C3794"/>
    <w:rsid w:val="00315963"/>
    <w:rsid w:val="00315FF3"/>
    <w:rsid w:val="00383646"/>
    <w:rsid w:val="004C21F3"/>
    <w:rsid w:val="004C497A"/>
    <w:rsid w:val="004D6266"/>
    <w:rsid w:val="005275AA"/>
    <w:rsid w:val="00552721"/>
    <w:rsid w:val="005855CF"/>
    <w:rsid w:val="005D7DF1"/>
    <w:rsid w:val="006109E8"/>
    <w:rsid w:val="00625255"/>
    <w:rsid w:val="00640139"/>
    <w:rsid w:val="00643C37"/>
    <w:rsid w:val="006A1940"/>
    <w:rsid w:val="006A76FF"/>
    <w:rsid w:val="006C63EC"/>
    <w:rsid w:val="006C70E7"/>
    <w:rsid w:val="006D5D5C"/>
    <w:rsid w:val="00730EC2"/>
    <w:rsid w:val="007A39EA"/>
    <w:rsid w:val="007B209F"/>
    <w:rsid w:val="00813EC6"/>
    <w:rsid w:val="00844A3E"/>
    <w:rsid w:val="008554DF"/>
    <w:rsid w:val="0088407B"/>
    <w:rsid w:val="008C6809"/>
    <w:rsid w:val="008F57E9"/>
    <w:rsid w:val="00934AC7"/>
    <w:rsid w:val="009C0948"/>
    <w:rsid w:val="009D7DF8"/>
    <w:rsid w:val="00A219AF"/>
    <w:rsid w:val="00A26AF3"/>
    <w:rsid w:val="00A7258B"/>
    <w:rsid w:val="00A95FD4"/>
    <w:rsid w:val="00B627DB"/>
    <w:rsid w:val="00BC0B90"/>
    <w:rsid w:val="00BC5C58"/>
    <w:rsid w:val="00BD2AC9"/>
    <w:rsid w:val="00BF3252"/>
    <w:rsid w:val="00BF3526"/>
    <w:rsid w:val="00BF7AF7"/>
    <w:rsid w:val="00C0181B"/>
    <w:rsid w:val="00C1316F"/>
    <w:rsid w:val="00C20463"/>
    <w:rsid w:val="00C24898"/>
    <w:rsid w:val="00C71C5B"/>
    <w:rsid w:val="00C7302E"/>
    <w:rsid w:val="00CA73B9"/>
    <w:rsid w:val="00CE10DA"/>
    <w:rsid w:val="00CF03A7"/>
    <w:rsid w:val="00D859FC"/>
    <w:rsid w:val="00D90AE4"/>
    <w:rsid w:val="00DC6268"/>
    <w:rsid w:val="00DD187B"/>
    <w:rsid w:val="00E766CE"/>
    <w:rsid w:val="00EA2B58"/>
    <w:rsid w:val="00F23BBB"/>
    <w:rsid w:val="00F24826"/>
    <w:rsid w:val="00F46C62"/>
    <w:rsid w:val="00F50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57CEA0"/>
  <w15:docId w15:val="{C511966D-05F7-DA41-B5CC-092198E0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Regular"/>
    <w:qFormat/>
    <w:rsid w:val="00174F4F"/>
    <w:pPr>
      <w:spacing w:line="288" w:lineRule="exact"/>
    </w:pPr>
    <w:rPr>
      <w:rFonts w:ascii="Times New Roman" w:hAnsi="Times New Roman"/>
      <w:sz w:val="24"/>
    </w:rPr>
  </w:style>
  <w:style w:type="paragraph" w:styleId="Titolo2">
    <w:name w:val="heading 2"/>
    <w:basedOn w:val="Normale"/>
    <w:link w:val="Titolo2Carattere"/>
    <w:uiPriority w:val="9"/>
    <w:qFormat/>
    <w:rsid w:val="002C3794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36"/>
      <w:szCs w:val="3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219AF"/>
  </w:style>
  <w:style w:type="paragraph" w:styleId="Pidipagina">
    <w:name w:val="footer"/>
    <w:basedOn w:val="Normale"/>
    <w:link w:val="PidipaginaCarattere"/>
    <w:uiPriority w:val="99"/>
    <w:unhideWhenUsed/>
    <w:rsid w:val="00A219AF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219AF"/>
  </w:style>
  <w:style w:type="character" w:customStyle="1" w:styleId="Titolo2Carattere">
    <w:name w:val="Titolo 2 Carattere"/>
    <w:basedOn w:val="Carpredefinitoparagrafo"/>
    <w:link w:val="Titolo2"/>
    <w:uiPriority w:val="9"/>
    <w:rsid w:val="002C3794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2C3794"/>
    <w:rPr>
      <w:color w:val="0000FF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E4760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E4760"/>
    <w:rPr>
      <w:rFonts w:ascii="Segoe UI" w:hAnsi="Segoe UI" w:cs="Segoe UI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5D7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2891A-B792-4B69-81E8-B1878B879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ra Boscarol</dc:creator>
  <cp:lastModifiedBy>Giuseppe Colagrande</cp:lastModifiedBy>
  <cp:revision>10</cp:revision>
  <cp:lastPrinted>2019-01-16T11:47:00Z</cp:lastPrinted>
  <dcterms:created xsi:type="dcterms:W3CDTF">2019-12-03T08:26:00Z</dcterms:created>
  <dcterms:modified xsi:type="dcterms:W3CDTF">2021-09-22T08:56:00Z</dcterms:modified>
</cp:coreProperties>
</file>